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3" w:name="cover-letter"/>
    <w:p>
      <w:pPr>
        <w:pStyle w:val="Heading1"/>
      </w:pPr>
      <w:r>
        <w:t xml:space="preserve">Cover Letter</w:t>
      </w:r>
    </w:p>
    <w:p>
      <w:pPr>
        <w:pStyle w:val="FirstParagraph"/>
      </w:pPr>
      <w:r>
        <w:t xml:space="preserve">Dear [Hiring Manager's Name],</w:t>
      </w:r>
    </w:p>
    <w:p>
      <w:pPr>
        <w:pStyle w:val="BodyText"/>
      </w:pPr>
      <w:r>
        <w:t xml:space="preserve">As a dedicated and skilled professional with a strong background in construction and masonry, I am excited to apply for the [Job Title] position at your esteemed organization in the United Arab Emirates Abu Dhabi. The opportunity to contribute my expertise to a region known for its innovation, architectural excellence, and rapid development is both thrilling and aligns perfectly with my career goals. With a proven track record of delivering high-quality masonry projects and a deep understanding of the unique demands of working in UAE’s dynamic environment, I am confident in my ability to add value to your team.</w:t>
      </w:r>
    </w:p>
    <w:p>
      <w:pPr>
        <w:pStyle w:val="BodyText"/>
      </w:pPr>
      <w:r>
        <w:t xml:space="preserve">My name is Mason, and I have spent the last [X years] honing my craft as a mason, specializing in precision work, structural integrity, and aesthetic design. Over the years, I have worked on a diverse range of projects, from residential complexes to commercial buildings and public infrastructure. Each project has reinforced my commitment to excellence and my ability to adapt to varying conditions—whether it’s the scorching desert climate of the United Arab Emirates or the high standards required for modern construction in Abu Dhabi. I am particularly drawn to this opportunity because of the region’s reputation for groundbreaking architecture and its focus on sustainability, which resonates deeply with my professional philosophy.</w:t>
      </w:r>
    </w:p>
    <w:bookmarkStart w:id="20" w:name="masons-professional-profile"/>
    <w:p>
      <w:pPr>
        <w:pStyle w:val="Heading2"/>
      </w:pPr>
      <w:r>
        <w:t xml:space="preserve">Mason's Professional Profile</w:t>
      </w:r>
    </w:p>
    <w:p>
      <w:pPr>
        <w:pStyle w:val="FirstParagraph"/>
      </w:pPr>
      <w:r>
        <w:t xml:space="preserve">Throughout my career, I have prioritized three core principles: attention to detail, safety compliance, and client satisfaction. These values are especially critical in the United Arab Emirates Abu Dhabi, where construction projects often involve complex logistics and strict regulatory frameworks. For instance, during a recent project in [Location], I led a team of masons to complete a large-scale residential development under tight deadlines while maintaining the highest quality standards. This experience honed my ability to manage time-sensitive tasks, coordinate with cross-functional teams, and ensure that every component of the project met both technical and aesthetic requirements.</w:t>
      </w:r>
    </w:p>
    <w:p>
      <w:pPr>
        <w:pStyle w:val="BodyText"/>
      </w:pPr>
      <w:r>
        <w:t xml:space="preserve">One of my proudest achievements was contributing to a LEED-certified building in [Another Location], where I integrated eco-friendly materials and techniques to reduce environmental impact. This project required meticulous planning, as it had to meet the stringent sustainability criteria set by the UAE’s Green Building Regulations. My ability to balance innovation with practicality not only helped achieve the certification but also earned recognition from clients and industry peers. Such experiences have prepared me to tackle challenges in Abu Dhabi’s ever-evolving construction landscape, where sustainability and efficiency are top priorities.</w:t>
      </w:r>
    </w:p>
    <w:p>
      <w:pPr>
        <w:pStyle w:val="BodyText"/>
      </w:pPr>
      <w:r>
        <w:t xml:space="preserve">In addition to my technical skills, I possess strong leadership abilities that enable me to guide teams effectively. I take pride in fostering a collaborative work environment where every team member feels valued and motivated. In the United Arab Emirates Abu Dhabi, where multicultural teams are the norm, this skill has been instrumental in bridging communication gaps and ensuring seamless project execution. For example, during a high-profile commercial project in [Another Location], I coordinated with workers from diverse backgrounds to ensure alignment on goals and standards. The result was a project completed ahead of schedule and with zero safety incidents—a testament to the power of teamwork and clear leadership.</w:t>
      </w:r>
    </w:p>
    <w:bookmarkEnd w:id="20"/>
    <w:bookmarkStart w:id="21" w:name="why-united-arab-emirates-abu-dhabi"/>
    <w:p>
      <w:pPr>
        <w:pStyle w:val="Heading2"/>
      </w:pPr>
      <w:r>
        <w:t xml:space="preserve">Why United Arab Emirates Abu Dhabi?</w:t>
      </w:r>
    </w:p>
    <w:p>
      <w:pPr>
        <w:pStyle w:val="FirstParagraph"/>
      </w:pPr>
      <w:r>
        <w:t xml:space="preserve">The United Arab Emirates Abu Dhabi has always been a place where ambition meets opportunity. Its commitment to innovation, coupled with its vision for a sustainable future, makes it an ideal location for professionals like myself who are passionate about making a lasting impact. I am particularly inspired by Abu Dhabi’s efforts to blend traditional architectural elements with modern technology, creating spaces that are both functional and culturally significant. As a mason, I understand the importance of preserving heritage while embracing progress—values that align perfectly with the spirit of this region.</w:t>
      </w:r>
    </w:p>
    <w:p>
      <w:pPr>
        <w:pStyle w:val="BodyText"/>
      </w:pPr>
      <w:r>
        <w:t xml:space="preserve">Working in Abu Dhabi would allow me to contribute to projects that shape the future of urban development. Whether it’s constructing iconic landmarks like the Louvre Abu Dhabi or supporting infrastructure initiatives that enhance quality of life, I am eager to play a role in creating spaces that reflect the UAE’s global vision. Moreover, the opportunity to work alongside professionals from around the world would provide invaluable learning experiences and help me grow both personally and professionally.</w:t>
      </w:r>
    </w:p>
    <w:bookmarkEnd w:id="21"/>
    <w:bookmarkStart w:id="22" w:name="conclusion"/>
    <w:p>
      <w:pPr>
        <w:pStyle w:val="Heading2"/>
      </w:pPr>
      <w:r>
        <w:t xml:space="preserve">Conclusion</w:t>
      </w:r>
    </w:p>
    <w:p>
      <w:pPr>
        <w:pStyle w:val="FirstParagraph"/>
      </w:pPr>
      <w:r>
        <w:t xml:space="preserve">In conclusion, I am enthusiastic about the possibility of joining your organization and contributing my expertise as a mason in the United Arab Emirates Abu Dhabi. My combination of technical proficiency, leadership experience, and passion for quality work makes me a strong candidate for this role. I am confident that my skills and dedication will enable me to thrive in your team and support the continued success of your projects.</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earliest convenience. I look forward to the possibility of contributing to the vibrant and dynamic construction industry in Abu Dhabi.</w:t>
      </w:r>
    </w:p>
    <w:p>
      <w:pPr>
        <w:pStyle w:val="BodyText"/>
      </w:pPr>
      <w:r>
        <w:t xml:space="preserve">Sincerely,</w:t>
      </w:r>
      <w:r>
        <w:br/>
      </w:r>
      <w:r>
        <w:t xml:space="preserve">Mason</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4T17:20:19Z</dcterms:created>
  <dcterms:modified xsi:type="dcterms:W3CDTF">2026-07-24T17:20:19Z</dcterms:modified>
</cp:coreProperties>
</file>

<file path=docProps/custom.xml><?xml version="1.0" encoding="utf-8"?>
<Properties xmlns="http://schemas.openxmlformats.org/officeDocument/2006/custom-properties" xmlns:vt="http://schemas.openxmlformats.org/officeDocument/2006/docPropsVTypes"/>
</file>